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CE2CA3" w14:textId="77777777" w:rsidR="009E1997" w:rsidRPr="00657303" w:rsidRDefault="00B91B3E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jc w:val="center"/>
        <w:rPr>
          <w:rFonts w:ascii="Times New Roman" w:hAnsi="Times New Roman" w:cs="Times New Roman"/>
          <w:i w:val="0"/>
          <w:sz w:val="32"/>
          <w:szCs w:val="32"/>
          <w:lang w:eastAsia="en-US" w:bidi="en-US"/>
        </w:rPr>
      </w:pPr>
      <w:bookmarkStart w:id="0" w:name="_GoBack"/>
      <w:bookmarkEnd w:id="0"/>
      <w:r w:rsidRPr="00657303">
        <w:rPr>
          <w:rFonts w:ascii="Times New Roman" w:hAnsi="Times New Roman" w:cs="Times New Roman"/>
          <w:i w:val="0"/>
          <w:sz w:val="32"/>
          <w:szCs w:val="32"/>
          <w:lang w:eastAsia="en-US" w:bidi="en-US"/>
        </w:rPr>
        <w:t>CHECKLIST</w:t>
      </w:r>
    </w:p>
    <w:p w14:paraId="78CE2CA4" w14:textId="77777777" w:rsidR="009E1997" w:rsidRPr="00657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78CE2CA5" w14:textId="77777777" w:rsidR="009E1997" w:rsidRPr="00657303" w:rsidRDefault="00B91B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28"/>
          <w:szCs w:val="28"/>
          <w:lang w:eastAsia="en-US" w:bidi="en-US"/>
        </w:rPr>
      </w:pPr>
      <w:r w:rsidRPr="00657303">
        <w:rPr>
          <w:rFonts w:eastAsia="Arial"/>
          <w:b/>
          <w:sz w:val="28"/>
          <w:szCs w:val="28"/>
          <w:lang w:eastAsia="en-US" w:bidi="en-US"/>
        </w:rPr>
        <w:t>GIVING JOB PERFORMANCE FEEDBACK</w:t>
      </w:r>
    </w:p>
    <w:p w14:paraId="78CE2CA6" w14:textId="77777777" w:rsidR="009E1997" w:rsidRPr="00657303" w:rsidRDefault="009E1997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i w:val="0"/>
          <w:lang w:eastAsia="en-US" w:bidi="en-US"/>
        </w:rPr>
      </w:pPr>
    </w:p>
    <w:p w14:paraId="78CE2CA7" w14:textId="77777777" w:rsidR="009E1997" w:rsidRPr="00657303" w:rsidRDefault="009E1997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i w:val="0"/>
          <w:lang w:eastAsia="en-US" w:bidi="en-US"/>
        </w:rPr>
      </w:pPr>
    </w:p>
    <w:p w14:paraId="78CE2CA8" w14:textId="77777777" w:rsidR="009E1997" w:rsidRPr="00657303" w:rsidRDefault="009E1997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i w:val="0"/>
          <w:lang w:eastAsia="en-US" w:bidi="en-US"/>
        </w:rPr>
      </w:pPr>
    </w:p>
    <w:p w14:paraId="78CE2CA9" w14:textId="77777777" w:rsidR="009E1997" w:rsidRPr="00657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eastAsia="en-US" w:bidi="en-US"/>
        </w:rPr>
      </w:pPr>
    </w:p>
    <w:p w14:paraId="78CE2CAA" w14:textId="77777777" w:rsidR="009E1997" w:rsidRPr="00657303" w:rsidRDefault="00B91B3E">
      <w:pPr>
        <w:pStyle w:val="Heading2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i w:val="0"/>
          <w:lang w:eastAsia="en-US" w:bidi="en-US"/>
        </w:rPr>
      </w:pPr>
      <w:r w:rsidRPr="00657303">
        <w:rPr>
          <w:rFonts w:ascii="Times New Roman" w:hAnsi="Times New Roman" w:cs="Times New Roman"/>
          <w:i w:val="0"/>
          <w:lang w:eastAsia="en-US" w:bidi="en-US"/>
        </w:rPr>
        <w:t>Step 1. Get to the point</w:t>
      </w:r>
    </w:p>
    <w:p w14:paraId="78CE2CAB" w14:textId="77777777" w:rsidR="009E1997" w:rsidRPr="00657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sz w:val="24"/>
          <w:szCs w:val="24"/>
          <w:lang w:eastAsia="en-US" w:bidi="en-US"/>
        </w:rPr>
      </w:pPr>
    </w:p>
    <w:p w14:paraId="78CE2CAC" w14:textId="4B79E774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657303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The purpose </w:t>
      </w:r>
      <w:r w:rsidR="00B7635B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of</w:t>
      </w:r>
      <w:r w:rsidRPr="00657303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 </w:t>
      </w: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this meeting is...</w:t>
      </w:r>
    </w:p>
    <w:p w14:paraId="78CE2CAD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I asked you here to discuss....</w:t>
      </w:r>
    </w:p>
    <w:p w14:paraId="78CE2CAE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I want to spend some time discussing how you...</w:t>
      </w:r>
    </w:p>
    <w:p w14:paraId="78CE2CAF" w14:textId="77777777" w:rsidR="009E1997" w:rsidRPr="005C6303" w:rsidRDefault="009E1997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rFonts w:ascii="Times New Roman" w:hAnsi="Times New Roman" w:cs="Times New Roman"/>
          <w:i w:val="0"/>
          <w:noProof/>
          <w:lang w:eastAsia="en-US" w:bidi="en-US"/>
        </w:rPr>
      </w:pPr>
    </w:p>
    <w:p w14:paraId="78CE2CB0" w14:textId="77777777" w:rsidR="009E1997" w:rsidRPr="005C6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noProof/>
          <w:sz w:val="24"/>
          <w:szCs w:val="24"/>
          <w:lang w:eastAsia="en-US" w:bidi="en-US"/>
        </w:rPr>
      </w:pPr>
    </w:p>
    <w:p w14:paraId="78CE2CB1" w14:textId="77777777" w:rsidR="009E1997" w:rsidRPr="005C6303" w:rsidRDefault="00B91B3E">
      <w:pPr>
        <w:pStyle w:val="Heading2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i w:val="0"/>
          <w:noProof/>
          <w:lang w:eastAsia="en-US" w:bidi="en-US"/>
        </w:rPr>
      </w:pPr>
      <w:r w:rsidRPr="005C6303">
        <w:rPr>
          <w:rFonts w:ascii="Times New Roman" w:hAnsi="Times New Roman" w:cs="Times New Roman"/>
          <w:i w:val="0"/>
          <w:noProof/>
          <w:lang w:eastAsia="en-US" w:bidi="en-US"/>
        </w:rPr>
        <w:t>Step 2. State why you are having this conversation</w:t>
      </w:r>
    </w:p>
    <w:p w14:paraId="78CE2CB2" w14:textId="77777777" w:rsidR="009E1997" w:rsidRPr="005C6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noProof/>
          <w:sz w:val="24"/>
          <w:szCs w:val="24"/>
          <w:lang w:eastAsia="en-US" w:bidi="en-US"/>
        </w:rPr>
      </w:pPr>
    </w:p>
    <w:p w14:paraId="78CE2CB3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I have a concern about...</w:t>
      </w:r>
    </w:p>
    <w:p w14:paraId="78CE2CB4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A problem has occurred in...</w:t>
      </w:r>
    </w:p>
    <w:p w14:paraId="78CE2CB5" w14:textId="77777777" w:rsidR="009E1997" w:rsidRPr="005C6303" w:rsidRDefault="009E1997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rFonts w:ascii="Times New Roman" w:hAnsi="Times New Roman" w:cs="Times New Roman"/>
          <w:i w:val="0"/>
          <w:noProof/>
          <w:lang w:eastAsia="en-US" w:bidi="en-US"/>
        </w:rPr>
      </w:pPr>
    </w:p>
    <w:p w14:paraId="78CE2CB6" w14:textId="77777777" w:rsidR="009E1997" w:rsidRPr="005C6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noProof/>
          <w:sz w:val="24"/>
          <w:szCs w:val="24"/>
          <w:lang w:eastAsia="en-US" w:bidi="en-US"/>
        </w:rPr>
      </w:pPr>
    </w:p>
    <w:p w14:paraId="78CE2CB7" w14:textId="77777777" w:rsidR="009E1997" w:rsidRPr="005C6303" w:rsidRDefault="00B91B3E">
      <w:pPr>
        <w:pStyle w:val="Heading2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i w:val="0"/>
          <w:noProof/>
          <w:lang w:eastAsia="en-US" w:bidi="en-US"/>
        </w:rPr>
      </w:pPr>
      <w:r w:rsidRPr="005C6303">
        <w:rPr>
          <w:rFonts w:ascii="Times New Roman" w:hAnsi="Times New Roman" w:cs="Times New Roman"/>
          <w:i w:val="0"/>
          <w:noProof/>
          <w:lang w:eastAsia="en-US" w:bidi="en-US"/>
        </w:rPr>
        <w:t>Step 3. Describe what you know</w:t>
      </w:r>
    </w:p>
    <w:p w14:paraId="78CE2CB8" w14:textId="77777777" w:rsidR="009E1997" w:rsidRPr="005C6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noProof/>
          <w:sz w:val="24"/>
          <w:szCs w:val="24"/>
          <w:lang w:eastAsia="en-US" w:bidi="en-US"/>
        </w:rPr>
      </w:pPr>
    </w:p>
    <w:p w14:paraId="78CE2CB9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I saw...</w:t>
      </w:r>
    </w:p>
    <w:p w14:paraId="78CE2CBA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When I was told, I looked into the issue by...</w:t>
      </w:r>
    </w:p>
    <w:p w14:paraId="78CE2CBB" w14:textId="77777777" w:rsidR="009E1997" w:rsidRPr="005C6303" w:rsidRDefault="009E1997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rFonts w:ascii="Times New Roman" w:hAnsi="Times New Roman" w:cs="Times New Roman"/>
          <w:i w:val="0"/>
          <w:noProof/>
          <w:lang w:eastAsia="en-US" w:bidi="en-US"/>
        </w:rPr>
      </w:pPr>
    </w:p>
    <w:p w14:paraId="78CE2CBC" w14:textId="77777777" w:rsidR="009E1997" w:rsidRPr="005C6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noProof/>
          <w:sz w:val="24"/>
          <w:szCs w:val="24"/>
          <w:lang w:eastAsia="en-US" w:bidi="en-US"/>
        </w:rPr>
      </w:pPr>
    </w:p>
    <w:p w14:paraId="78CE2CBD" w14:textId="3AB57819" w:rsidR="009E1997" w:rsidRPr="00657303" w:rsidRDefault="00B91B3E">
      <w:pPr>
        <w:pStyle w:val="Heading2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i w:val="0"/>
          <w:lang w:eastAsia="en-US" w:bidi="en-US"/>
        </w:rPr>
      </w:pPr>
      <w:r w:rsidRPr="005C6303">
        <w:rPr>
          <w:rFonts w:ascii="Times New Roman" w:hAnsi="Times New Roman" w:cs="Times New Roman"/>
          <w:i w:val="0"/>
          <w:noProof/>
          <w:lang w:eastAsia="en-US" w:bidi="en-US"/>
        </w:rPr>
        <w:t>Step 4. Describe the consequences of the continued</w:t>
      </w:r>
      <w:r w:rsidRPr="00657303">
        <w:rPr>
          <w:rFonts w:ascii="Times New Roman" w:hAnsi="Times New Roman" w:cs="Times New Roman"/>
          <w:i w:val="0"/>
          <w:lang w:eastAsia="en-US" w:bidi="en-US"/>
        </w:rPr>
        <w:t xml:space="preserve"> </w:t>
      </w:r>
      <w:r w:rsidRPr="00B7635B">
        <w:rPr>
          <w:rFonts w:ascii="Times New Roman" w:hAnsi="Times New Roman" w:cs="Times New Roman"/>
          <w:i w:val="0"/>
          <w:noProof/>
          <w:lang w:eastAsia="en-US" w:bidi="en-US"/>
        </w:rPr>
        <w:t>behavio</w:t>
      </w:r>
      <w:r w:rsidR="001572FA" w:rsidRPr="00B7635B">
        <w:rPr>
          <w:rFonts w:ascii="Times New Roman" w:hAnsi="Times New Roman" w:cs="Times New Roman"/>
          <w:i w:val="0"/>
          <w:noProof/>
          <w:lang w:eastAsia="en-US" w:bidi="en-US"/>
        </w:rPr>
        <w:t>u</w:t>
      </w:r>
      <w:r w:rsidR="00B7635B">
        <w:rPr>
          <w:rFonts w:ascii="Times New Roman" w:hAnsi="Times New Roman" w:cs="Times New Roman"/>
          <w:i w:val="0"/>
          <w:noProof/>
          <w:lang w:eastAsia="en-US" w:bidi="en-US"/>
        </w:rPr>
        <w:t>r</w:t>
      </w:r>
    </w:p>
    <w:p w14:paraId="78CE2CBE" w14:textId="77777777" w:rsidR="009E1997" w:rsidRPr="00657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sz w:val="24"/>
          <w:szCs w:val="24"/>
          <w:lang w:eastAsia="en-US" w:bidi="en-US"/>
        </w:rPr>
      </w:pPr>
    </w:p>
    <w:p w14:paraId="78CE2CBF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If this continues, then ...</w:t>
      </w:r>
    </w:p>
    <w:p w14:paraId="78CE2CC0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In looking at this situation as a customer would, it appears...</w:t>
      </w:r>
    </w:p>
    <w:p w14:paraId="78CE2CC1" w14:textId="77777777" w:rsidR="009E1997" w:rsidRPr="005C6303" w:rsidRDefault="009E1997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rFonts w:ascii="Times New Roman" w:hAnsi="Times New Roman" w:cs="Times New Roman"/>
          <w:i w:val="0"/>
          <w:noProof/>
          <w:lang w:eastAsia="en-US" w:bidi="en-US"/>
        </w:rPr>
      </w:pPr>
    </w:p>
    <w:p w14:paraId="78CE2CC2" w14:textId="77777777" w:rsidR="009E1997" w:rsidRPr="005C6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noProof/>
          <w:sz w:val="24"/>
          <w:szCs w:val="24"/>
          <w:lang w:eastAsia="en-US" w:bidi="en-US"/>
        </w:rPr>
      </w:pPr>
    </w:p>
    <w:p w14:paraId="78CE2CC3" w14:textId="77777777" w:rsidR="009E1997" w:rsidRPr="005C6303" w:rsidRDefault="00B91B3E">
      <w:pPr>
        <w:pStyle w:val="Heading2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i w:val="0"/>
          <w:noProof/>
          <w:lang w:eastAsia="en-US" w:bidi="en-US"/>
        </w:rPr>
      </w:pPr>
      <w:r w:rsidRPr="005C6303">
        <w:rPr>
          <w:rFonts w:ascii="Times New Roman" w:hAnsi="Times New Roman" w:cs="Times New Roman"/>
          <w:i w:val="0"/>
          <w:noProof/>
          <w:lang w:eastAsia="en-US" w:bidi="en-US"/>
        </w:rPr>
        <w:t>Step 5. Describe how you feel about what you know</w:t>
      </w:r>
    </w:p>
    <w:p w14:paraId="78CE2CC4" w14:textId="77777777" w:rsidR="009E1997" w:rsidRPr="005C6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noProof/>
          <w:sz w:val="24"/>
          <w:szCs w:val="24"/>
          <w:lang w:eastAsia="en-US" w:bidi="en-US"/>
        </w:rPr>
      </w:pPr>
    </w:p>
    <w:p w14:paraId="78CE2CC5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I am very concerned about...</w:t>
      </w:r>
    </w:p>
    <w:p w14:paraId="78CE2CC6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I do not think it is right that...</w:t>
      </w:r>
    </w:p>
    <w:p w14:paraId="78CE2CC7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I am upset that errors in the function keep occurring...</w:t>
      </w:r>
    </w:p>
    <w:p w14:paraId="78CE2CC8" w14:textId="77777777" w:rsidR="009E1997" w:rsidRPr="005C6303" w:rsidRDefault="009E1997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rFonts w:ascii="Times New Roman" w:hAnsi="Times New Roman" w:cs="Times New Roman"/>
          <w:i w:val="0"/>
          <w:noProof/>
          <w:lang w:eastAsia="en-US" w:bidi="en-US"/>
        </w:rPr>
      </w:pPr>
    </w:p>
    <w:p w14:paraId="78CE2CC9" w14:textId="77777777" w:rsidR="009E1997" w:rsidRPr="005C6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noProof/>
          <w:sz w:val="24"/>
          <w:szCs w:val="24"/>
          <w:lang w:eastAsia="en-US" w:bidi="en-US"/>
        </w:rPr>
      </w:pPr>
    </w:p>
    <w:p w14:paraId="78CE2CCA" w14:textId="77777777" w:rsidR="009E1997" w:rsidRPr="005C6303" w:rsidRDefault="00B91B3E">
      <w:pPr>
        <w:pStyle w:val="Heading2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i w:val="0"/>
          <w:noProof/>
          <w:lang w:eastAsia="en-US" w:bidi="en-US"/>
        </w:rPr>
      </w:pPr>
      <w:r w:rsidRPr="005C6303">
        <w:rPr>
          <w:rFonts w:ascii="Times New Roman" w:hAnsi="Times New Roman" w:cs="Times New Roman"/>
          <w:i w:val="0"/>
          <w:noProof/>
          <w:lang w:eastAsia="en-US" w:bidi="en-US"/>
        </w:rPr>
        <w:t>Step 6. Encourage the other party to give their side of the story</w:t>
      </w:r>
    </w:p>
    <w:p w14:paraId="78CE2CCB" w14:textId="77777777" w:rsidR="009E1997" w:rsidRPr="005C6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noProof/>
          <w:sz w:val="24"/>
          <w:szCs w:val="24"/>
          <w:lang w:eastAsia="en-US" w:bidi="en-US"/>
        </w:rPr>
      </w:pPr>
    </w:p>
    <w:p w14:paraId="78CE2CCC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Now, that's what I know but what is your view...</w:t>
      </w:r>
    </w:p>
    <w:p w14:paraId="78CE2CCD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Is that the way you saw it...</w:t>
      </w:r>
    </w:p>
    <w:p w14:paraId="78CE2CCE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OK, now what is your reaction?</w:t>
      </w:r>
    </w:p>
    <w:p w14:paraId="78CE2CD2" w14:textId="77777777" w:rsidR="009E1997" w:rsidRPr="005C6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noProof/>
          <w:sz w:val="24"/>
          <w:szCs w:val="24"/>
          <w:lang w:eastAsia="en-US" w:bidi="en-US"/>
        </w:rPr>
      </w:pPr>
    </w:p>
    <w:p w14:paraId="78CE2CD3" w14:textId="77777777" w:rsidR="009E1997" w:rsidRPr="005C6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noProof/>
          <w:sz w:val="24"/>
          <w:szCs w:val="24"/>
          <w:lang w:eastAsia="en-US" w:bidi="en-US"/>
        </w:rPr>
      </w:pPr>
    </w:p>
    <w:p w14:paraId="78CE2CD5" w14:textId="3B85E54E" w:rsidR="009E1997" w:rsidRPr="005C6303" w:rsidRDefault="00B91B3E" w:rsidP="005C6303">
      <w:pPr>
        <w:pStyle w:val="Heading2"/>
        <w:numPr>
          <w:ilvl w:val="0"/>
          <w:numId w:val="1"/>
        </w:numPr>
        <w:tabs>
          <w:tab w:val="left" w:pos="1080"/>
          <w:tab w:val="left" w:pos="1134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993" w:hanging="338"/>
        <w:rPr>
          <w:rFonts w:ascii="Times New Roman" w:hAnsi="Times New Roman" w:cs="Times New Roman"/>
          <w:i w:val="0"/>
          <w:noProof/>
          <w:lang w:eastAsia="en-US" w:bidi="en-US"/>
        </w:rPr>
      </w:pPr>
      <w:r w:rsidRPr="005C6303">
        <w:rPr>
          <w:rFonts w:ascii="Times New Roman" w:hAnsi="Times New Roman" w:cs="Times New Roman"/>
          <w:i w:val="0"/>
          <w:noProof/>
          <w:lang w:eastAsia="en-US" w:bidi="en-US"/>
        </w:rPr>
        <w:t>Step 7. Ask as many questions as you need to understand the situation from the other</w:t>
      </w:r>
      <w:r w:rsidR="001572FA" w:rsidRPr="005C6303">
        <w:rPr>
          <w:rFonts w:ascii="Times New Roman" w:hAnsi="Times New Roman" w:cs="Times New Roman"/>
          <w:i w:val="0"/>
          <w:noProof/>
          <w:lang w:eastAsia="en-US" w:bidi="en-US"/>
        </w:rPr>
        <w:t xml:space="preserve"> </w:t>
      </w:r>
      <w:r w:rsidRPr="005C6303">
        <w:rPr>
          <w:rFonts w:ascii="Times New Roman" w:hAnsi="Times New Roman" w:cs="Times New Roman"/>
          <w:i w:val="0"/>
          <w:noProof/>
          <w:lang w:eastAsia="en-US" w:bidi="en-US"/>
        </w:rPr>
        <w:t>person's perspective.</w:t>
      </w:r>
    </w:p>
    <w:p w14:paraId="78CE2CD6" w14:textId="77777777" w:rsidR="009E1997" w:rsidRPr="005C6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noProof/>
          <w:sz w:val="24"/>
          <w:szCs w:val="24"/>
          <w:lang w:eastAsia="en-US" w:bidi="en-US"/>
        </w:rPr>
      </w:pPr>
    </w:p>
    <w:p w14:paraId="78CE2CD7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Well, how do you know that...</w:t>
      </w:r>
    </w:p>
    <w:p w14:paraId="78CE2CD8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And then what happened?</w:t>
      </w:r>
    </w:p>
    <w:p w14:paraId="78CE2CD9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If you did that, then why did...</w:t>
      </w:r>
    </w:p>
    <w:p w14:paraId="78CE2CDA" w14:textId="77777777" w:rsidR="009E1997" w:rsidRPr="005C6303" w:rsidRDefault="009E1997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8CE2CDB" w14:textId="77777777" w:rsidR="009E1997" w:rsidRPr="005C6303" w:rsidRDefault="009E1997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8CE2CDC" w14:textId="77777777" w:rsidR="009E1997" w:rsidRPr="005C6303" w:rsidRDefault="00B91B3E">
      <w:pPr>
        <w:pStyle w:val="Heading2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i w:val="0"/>
          <w:noProof/>
          <w:lang w:eastAsia="en-US" w:bidi="en-US"/>
        </w:rPr>
      </w:pPr>
      <w:r w:rsidRPr="005C6303">
        <w:rPr>
          <w:rFonts w:ascii="Times New Roman" w:hAnsi="Times New Roman" w:cs="Times New Roman"/>
          <w:i w:val="0"/>
          <w:noProof/>
          <w:lang w:eastAsia="en-US" w:bidi="en-US"/>
        </w:rPr>
        <w:t>Step 8. Decide what specific actions must be done, when and communicate that to the other party</w:t>
      </w:r>
    </w:p>
    <w:p w14:paraId="78CE2CDD" w14:textId="77777777" w:rsidR="009E1997" w:rsidRPr="005C6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noProof/>
          <w:sz w:val="24"/>
          <w:szCs w:val="24"/>
          <w:lang w:eastAsia="en-US" w:bidi="en-US"/>
        </w:rPr>
      </w:pPr>
    </w:p>
    <w:p w14:paraId="78CE2CDE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I believe you must...</w:t>
      </w:r>
    </w:p>
    <w:p w14:paraId="78CE2CDF" w14:textId="77777777" w:rsidR="009E1997" w:rsidRPr="005C6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C630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In the next meeting, as Point 4 in the agenda, you will...</w:t>
      </w:r>
    </w:p>
    <w:p w14:paraId="78CE2CE0" w14:textId="77777777" w:rsidR="009E1997" w:rsidRPr="005C6303" w:rsidRDefault="009E1997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rFonts w:ascii="Times New Roman" w:hAnsi="Times New Roman" w:cs="Times New Roman"/>
          <w:i w:val="0"/>
          <w:noProof/>
          <w:lang w:eastAsia="en-US" w:bidi="en-US"/>
        </w:rPr>
      </w:pPr>
    </w:p>
    <w:p w14:paraId="78CE2CE1" w14:textId="77777777" w:rsidR="009E1997" w:rsidRPr="005C6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noProof/>
          <w:sz w:val="24"/>
          <w:szCs w:val="24"/>
          <w:lang w:eastAsia="en-US" w:bidi="en-US"/>
        </w:rPr>
      </w:pPr>
    </w:p>
    <w:p w14:paraId="78CE2CE2" w14:textId="630FF362" w:rsidR="009E1997" w:rsidRPr="00657303" w:rsidRDefault="00B91B3E">
      <w:pPr>
        <w:pStyle w:val="Heading2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i w:val="0"/>
          <w:lang w:eastAsia="en-US" w:bidi="en-US"/>
        </w:rPr>
      </w:pPr>
      <w:r w:rsidRPr="005C6303">
        <w:rPr>
          <w:rFonts w:ascii="Times New Roman" w:hAnsi="Times New Roman" w:cs="Times New Roman"/>
          <w:i w:val="0"/>
          <w:noProof/>
          <w:lang w:eastAsia="en-US" w:bidi="en-US"/>
        </w:rPr>
        <w:t>Step 9.</w:t>
      </w:r>
      <w:r w:rsidRPr="00657303">
        <w:rPr>
          <w:rFonts w:ascii="Times New Roman" w:hAnsi="Times New Roman" w:cs="Times New Roman"/>
          <w:i w:val="0"/>
          <w:lang w:eastAsia="en-US" w:bidi="en-US"/>
        </w:rPr>
        <w:t xml:space="preserve"> Summari</w:t>
      </w:r>
      <w:r w:rsidR="00AE4B7F">
        <w:rPr>
          <w:rFonts w:ascii="Times New Roman" w:hAnsi="Times New Roman" w:cs="Times New Roman"/>
          <w:i w:val="0"/>
          <w:lang w:eastAsia="en-US" w:bidi="en-US"/>
        </w:rPr>
        <w:t>s</w:t>
      </w:r>
      <w:r w:rsidRPr="00657303">
        <w:rPr>
          <w:rFonts w:ascii="Times New Roman" w:hAnsi="Times New Roman" w:cs="Times New Roman"/>
          <w:i w:val="0"/>
          <w:lang w:eastAsia="en-US" w:bidi="en-US"/>
        </w:rPr>
        <w:t>e the conversation</w:t>
      </w:r>
    </w:p>
    <w:p w14:paraId="78CE2CE3" w14:textId="77777777" w:rsidR="009E1997" w:rsidRPr="00657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sz w:val="24"/>
          <w:szCs w:val="24"/>
          <w:lang w:eastAsia="en-US" w:bidi="en-US"/>
        </w:rPr>
      </w:pPr>
    </w:p>
    <w:p w14:paraId="78CE2CE4" w14:textId="77777777" w:rsidR="009E1997" w:rsidRPr="00657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657303">
        <w:rPr>
          <w:rFonts w:ascii="Times New Roman" w:hAnsi="Times New Roman" w:cs="Times New Roman"/>
          <w:sz w:val="24"/>
          <w:szCs w:val="24"/>
          <w:lang w:eastAsia="en-US" w:bidi="en-US"/>
        </w:rPr>
        <w:t>Let’s recap, you will</w:t>
      </w:r>
      <w:r w:rsidRPr="00B7635B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...</w:t>
      </w:r>
      <w:r w:rsidRPr="00657303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 and I will...</w:t>
      </w:r>
    </w:p>
    <w:p w14:paraId="78CE2CE5" w14:textId="77777777" w:rsidR="009E1997" w:rsidRPr="00657303" w:rsidRDefault="009E1997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rFonts w:ascii="Times New Roman" w:hAnsi="Times New Roman" w:cs="Times New Roman"/>
          <w:i w:val="0"/>
          <w:lang w:eastAsia="en-US" w:bidi="en-US"/>
        </w:rPr>
      </w:pPr>
    </w:p>
    <w:p w14:paraId="78CE2CE6" w14:textId="77777777" w:rsidR="009E1997" w:rsidRPr="00657303" w:rsidRDefault="00B91B3E">
      <w:pPr>
        <w:pStyle w:val="Heading2"/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i w:val="0"/>
          <w:lang w:eastAsia="en-US" w:bidi="en-US"/>
        </w:rPr>
      </w:pPr>
      <w:r w:rsidRPr="00657303">
        <w:rPr>
          <w:rFonts w:ascii="Times New Roman" w:hAnsi="Times New Roman" w:cs="Times New Roman"/>
          <w:i w:val="0"/>
          <w:lang w:eastAsia="en-US" w:bidi="en-US"/>
        </w:rPr>
        <w:t>Step 10. Follow up</w:t>
      </w:r>
    </w:p>
    <w:p w14:paraId="78CE2CE7" w14:textId="77777777" w:rsidR="009E1997" w:rsidRPr="00657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eastAsia="en-US" w:bidi="en-US"/>
        </w:rPr>
      </w:pPr>
    </w:p>
    <w:p w14:paraId="78CE2CE8" w14:textId="77777777" w:rsidR="009E1997" w:rsidRPr="00657303" w:rsidRDefault="00B91B3E">
      <w:pPr>
        <w:pStyle w:val="Para"/>
        <w:numPr>
          <w:ilvl w:val="0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before="0" w:after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657303">
        <w:rPr>
          <w:rFonts w:ascii="Times New Roman" w:hAnsi="Times New Roman" w:cs="Times New Roman"/>
          <w:sz w:val="24"/>
          <w:szCs w:val="24"/>
          <w:lang w:eastAsia="en-US" w:bidi="en-US"/>
        </w:rPr>
        <w:t>I will contact you next...</w:t>
      </w:r>
    </w:p>
    <w:p w14:paraId="78CE2CE9" w14:textId="77777777" w:rsidR="009E1997" w:rsidRPr="00657303" w:rsidRDefault="009E19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eastAsia="Arial"/>
          <w:sz w:val="24"/>
          <w:szCs w:val="24"/>
          <w:lang w:eastAsia="en-US" w:bidi="en-US"/>
        </w:rPr>
      </w:pPr>
    </w:p>
    <w:p w14:paraId="78CE2CEA" w14:textId="77777777" w:rsidR="009E1997" w:rsidRPr="00657303" w:rsidRDefault="009E1997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sectPr w:rsidR="009E1997" w:rsidRPr="00657303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491B52" w14:textId="77777777" w:rsidR="00F3485B" w:rsidRDefault="00F3485B">
      <w:r>
        <w:separator/>
      </w:r>
    </w:p>
  </w:endnote>
  <w:endnote w:type="continuationSeparator" w:id="0">
    <w:p w14:paraId="7CF925BA" w14:textId="77777777" w:rsidR="00F3485B" w:rsidRDefault="00F348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2EB18A" w14:textId="77777777" w:rsidR="00F3485B" w:rsidRDefault="00F3485B">
      <w:r>
        <w:separator/>
      </w:r>
    </w:p>
  </w:footnote>
  <w:footnote w:type="continuationSeparator" w:id="0">
    <w:p w14:paraId="497C2E4B" w14:textId="77777777" w:rsidR="00F3485B" w:rsidRDefault="00F348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E2CEB" w14:textId="77777777" w:rsidR="009E1997" w:rsidRDefault="009E1997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9366F7"/>
    <w:multiLevelType w:val="singleLevel"/>
    <w:tmpl w:val="D7D81BAA"/>
    <w:lvl w:ilvl="0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eastAsia="Wingdings" w:hAnsi="Wingdings" w:cs="Wingdings" w:hint="default"/>
        <w:b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abstractNum w:abstractNumId="1" w15:restartNumberingAfterBreak="0">
    <w:nsid w:val="5ECD22F8"/>
    <w:multiLevelType w:val="singleLevel"/>
    <w:tmpl w:val="66EE291E"/>
    <w:lvl w:ilvl="0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TM3MTIzNTe0MDVU0lEKTi0uzszPAykwrgUAxgXsJSwAAAA="/>
    <w:docVar w:name="Description" w:val="Job performance assessment is vital to see whether your human resources are being managed effectively. Download this template now. https://www.templateguru.co.za/documents/surveys-evaluation/"/>
    <w:docVar w:name="Excerpt" w:val="no excerpt available"/>
    <w:docVar w:name="Source" w:val="www.questhotelsinc.com"/>
    <w:docVar w:name="Tags" w:val="job performace surveys, evaluation, Human resources, legal documents, business documents, entrepreneur, entrepreneurship"/>
  </w:docVars>
  <w:rsids>
    <w:rsidRoot w:val="009E1997"/>
    <w:rsid w:val="00053527"/>
    <w:rsid w:val="00122F0E"/>
    <w:rsid w:val="001467E2"/>
    <w:rsid w:val="001572FA"/>
    <w:rsid w:val="00165A60"/>
    <w:rsid w:val="002662AB"/>
    <w:rsid w:val="0033105D"/>
    <w:rsid w:val="00356942"/>
    <w:rsid w:val="003B2EAA"/>
    <w:rsid w:val="003D2A91"/>
    <w:rsid w:val="0047358B"/>
    <w:rsid w:val="005C6303"/>
    <w:rsid w:val="00657303"/>
    <w:rsid w:val="00765637"/>
    <w:rsid w:val="0096365A"/>
    <w:rsid w:val="009E1997"/>
    <w:rsid w:val="00A2549E"/>
    <w:rsid w:val="00A67BE8"/>
    <w:rsid w:val="00AE4B7F"/>
    <w:rsid w:val="00B7635B"/>
    <w:rsid w:val="00B91B3E"/>
    <w:rsid w:val="00F34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E2C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spacing w:before="240" w:after="60"/>
      <w:outlineLvl w:val="1"/>
    </w:pPr>
    <w:rPr>
      <w:rFonts w:ascii="Arial" w:eastAsia="Arial" w:hAnsi="Arial" w:cs="Arial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customStyle="1" w:styleId="Para">
    <w:name w:val="Para"/>
    <w:basedOn w:val="Normal"/>
    <w:qFormat/>
    <w:pPr>
      <w:widowControl w:val="0"/>
      <w:spacing w:before="120" w:after="40"/>
    </w:pPr>
    <w:rPr>
      <w:rFonts w:ascii="Arial" w:eastAsia="Arial" w:hAnsi="Arial" w:cs="Arial"/>
      <w:sz w:val="22"/>
      <w:szCs w:val="22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4</Words>
  <Characters>1145</Characters>
  <Application>Microsoft Office Word</Application>
  <DocSecurity>0</DocSecurity>
  <Lines>69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6T09:59:00Z</dcterms:created>
  <dcterms:modified xsi:type="dcterms:W3CDTF">2019-10-21T19:10:00Z</dcterms:modified>
  <cp:category/>
</cp:coreProperties>
</file>